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74E4F" w14:textId="79BB1684" w:rsidR="00AF6621" w:rsidRDefault="00BF4A49" w:rsidP="00655DF7">
      <w:pPr>
        <w:jc w:val="center"/>
      </w:pPr>
      <w:r>
        <w:rPr>
          <w:noProof/>
        </w:rPr>
        <w:drawing>
          <wp:inline distT="0" distB="0" distL="0" distR="0" wp14:anchorId="195BBAC5" wp14:editId="7F960519">
            <wp:extent cx="1868556" cy="1119505"/>
            <wp:effectExtent l="0" t="0" r="0" b="4445"/>
            <wp:docPr id="2" name="Picture 2" descr="Habakkuk 2:2 | robinsnest212 - stories by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abakkuk 2:2 | robinsnest212 - stories by desig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487" cy="114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41380" w14:textId="5A268261" w:rsidR="00B469E8" w:rsidRPr="00BF4A49" w:rsidRDefault="00B469E8" w:rsidP="00B469E8">
      <w:pPr>
        <w:jc w:val="center"/>
        <w:rPr>
          <w:b/>
          <w:color w:val="008080"/>
          <w:sz w:val="32"/>
          <w:szCs w:val="32"/>
          <w:u w:val="single"/>
        </w:rPr>
      </w:pPr>
      <w:r w:rsidRPr="00BF4A49">
        <w:rPr>
          <w:b/>
          <w:color w:val="008080"/>
          <w:sz w:val="32"/>
          <w:szCs w:val="32"/>
          <w:u w:val="single"/>
        </w:rPr>
        <w:t>Getting More from the Message</w:t>
      </w:r>
      <w:r w:rsidRPr="00BF4A49">
        <w:rPr>
          <w:b/>
          <w:color w:val="008080"/>
          <w:sz w:val="32"/>
          <w:szCs w:val="32"/>
        </w:rPr>
        <w:t xml:space="preserve"> – </w:t>
      </w:r>
      <w:r w:rsidR="00BF4A49" w:rsidRPr="002E7EC6">
        <w:rPr>
          <w:b/>
          <w:color w:val="008080"/>
          <w:sz w:val="32"/>
          <w:szCs w:val="32"/>
          <w:u w:val="single"/>
        </w:rPr>
        <w:t>Habakkuk 2:1-5</w:t>
      </w:r>
    </w:p>
    <w:p w14:paraId="5F1CF76E" w14:textId="5A30E2CB" w:rsidR="00B469E8" w:rsidRPr="00BF4A49" w:rsidRDefault="00B469E8" w:rsidP="00B469E8">
      <w:pPr>
        <w:jc w:val="center"/>
        <w:rPr>
          <w:color w:val="008080"/>
          <w:sz w:val="28"/>
          <w:szCs w:val="28"/>
        </w:rPr>
      </w:pPr>
      <w:r w:rsidRPr="00BF4A49">
        <w:rPr>
          <w:color w:val="008080"/>
          <w:sz w:val="28"/>
          <w:szCs w:val="28"/>
        </w:rPr>
        <w:t xml:space="preserve">Community Group Questions – Week of </w:t>
      </w:r>
      <w:r w:rsidR="00BE1BDF">
        <w:rPr>
          <w:color w:val="008080"/>
          <w:sz w:val="28"/>
          <w:szCs w:val="28"/>
        </w:rPr>
        <w:t>May 10, 2020</w:t>
      </w:r>
    </w:p>
    <w:p w14:paraId="754D2062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2AE03F3F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77E7203C" w14:textId="6D27A5FE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7C3F3C">
        <w:t>Would you say most people feel like their life is on hold right now</w:t>
      </w:r>
      <w:r w:rsidR="00D71AFA" w:rsidRPr="00D71AFA">
        <w:t xml:space="preserve">? </w:t>
      </w:r>
    </w:p>
    <w:p w14:paraId="78CCA185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5D5D51BE" w14:textId="7A69AF43" w:rsidR="00655DF7" w:rsidRPr="00CD7372" w:rsidRDefault="00490C59" w:rsidP="00655DF7">
      <w:pPr>
        <w:pStyle w:val="NoSpacing"/>
        <w:numPr>
          <w:ilvl w:val="0"/>
          <w:numId w:val="1"/>
        </w:numPr>
      </w:pPr>
      <w:r>
        <w:t>W</w:t>
      </w:r>
      <w:r w:rsidR="007C3F3C">
        <w:t xml:space="preserve">hat are some things we </w:t>
      </w:r>
      <w:r w:rsidR="00B944D4">
        <w:t xml:space="preserve">can </w:t>
      </w:r>
      <w:r w:rsidR="007C3F3C">
        <w:t xml:space="preserve">do to reach out to people in these difficult times? </w:t>
      </w:r>
    </w:p>
    <w:p w14:paraId="6015CB8D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3F2EBEC8" w14:textId="43759CA5" w:rsidR="00CD7372" w:rsidRPr="001318A8" w:rsidRDefault="00D71AFA" w:rsidP="00CD7372">
      <w:pPr>
        <w:pStyle w:val="NoSpacing"/>
        <w:numPr>
          <w:ilvl w:val="0"/>
          <w:numId w:val="1"/>
        </w:numPr>
      </w:pPr>
      <w:r>
        <w:t>W</w:t>
      </w:r>
      <w:r w:rsidR="007C3F3C">
        <w:t xml:space="preserve">hat does it mean to “glance at God &amp; gaze at Goliath”? Do you tend to do that? Please explain.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7F59E155" w14:textId="5B7C56A7" w:rsidR="00655DF7" w:rsidRPr="00CD7372" w:rsidRDefault="00D71AFA" w:rsidP="008406FB">
      <w:pPr>
        <w:pStyle w:val="NoSpacing"/>
        <w:numPr>
          <w:ilvl w:val="0"/>
          <w:numId w:val="1"/>
        </w:numPr>
      </w:pPr>
      <w:r>
        <w:t xml:space="preserve">What </w:t>
      </w:r>
      <w:r w:rsidR="007C3F3C">
        <w:t xml:space="preserve">are some ways you can position yourself to hear from the Lord? </w:t>
      </w:r>
    </w:p>
    <w:p w14:paraId="3626828D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7E6B1AAF" w14:textId="38E7C732" w:rsidR="00655DF7" w:rsidRPr="00CD7372" w:rsidRDefault="00655DF7" w:rsidP="00655DF7">
      <w:pPr>
        <w:pStyle w:val="NoSpacing"/>
        <w:numPr>
          <w:ilvl w:val="0"/>
          <w:numId w:val="1"/>
        </w:numPr>
      </w:pPr>
      <w:r w:rsidRPr="00CD7372">
        <w:t>H</w:t>
      </w:r>
      <w:r w:rsidR="007C3F3C">
        <w:t xml:space="preserve">abakkuk wanted to hear from the Lord before He spoke to people. Do you think that is important? Why or </w:t>
      </w:r>
      <w:r w:rsidR="00B944D4">
        <w:t>w</w:t>
      </w:r>
      <w:r w:rsidR="007C3F3C">
        <w:t xml:space="preserve">hy not? </w:t>
      </w:r>
    </w:p>
    <w:p w14:paraId="6DEBA60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044C6D14" w14:textId="24A1B66C" w:rsidR="00655DF7" w:rsidRPr="00CD7372" w:rsidRDefault="007F6151" w:rsidP="00655DF7">
      <w:pPr>
        <w:pStyle w:val="NoSpacing"/>
        <w:numPr>
          <w:ilvl w:val="0"/>
          <w:numId w:val="1"/>
        </w:numPr>
      </w:pPr>
      <w:r>
        <w:t xml:space="preserve">Read Proverbs 3:5-6 out loud. How would you apply that to yourself? </w:t>
      </w:r>
    </w:p>
    <w:p w14:paraId="03013D5C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619BA286" w14:textId="3240972E" w:rsidR="00CD7372" w:rsidRPr="001318A8" w:rsidRDefault="00D71AFA" w:rsidP="00A32C2D">
      <w:pPr>
        <w:pStyle w:val="NoSpacing"/>
        <w:numPr>
          <w:ilvl w:val="0"/>
          <w:numId w:val="1"/>
        </w:numPr>
      </w:pPr>
      <w:r>
        <w:t xml:space="preserve">Why </w:t>
      </w:r>
      <w:r w:rsidR="007F6151">
        <w:t xml:space="preserve">do you think we should try to explain the Bible </w:t>
      </w:r>
      <w:r w:rsidR="007F6151" w:rsidRPr="00154B0D">
        <w:rPr>
          <w:u w:val="single"/>
        </w:rPr>
        <w:t>simply</w:t>
      </w:r>
      <w:r w:rsidR="007F6151">
        <w:t xml:space="preserve"> to people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F49502B" w14:textId="178F6482" w:rsidR="00154B0D" w:rsidRDefault="00154B0D" w:rsidP="001B5AFE">
      <w:pPr>
        <w:pStyle w:val="NoSpacing"/>
        <w:numPr>
          <w:ilvl w:val="0"/>
          <w:numId w:val="1"/>
        </w:numPr>
      </w:pPr>
      <w:r>
        <w:t>What does it mean that we shall live by our faith?</w:t>
      </w:r>
    </w:p>
    <w:p w14:paraId="3BD1F8FE" w14:textId="77777777" w:rsidR="00154B0D" w:rsidRPr="001318A8" w:rsidRDefault="00154B0D" w:rsidP="00154B0D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AB6E00D" w14:textId="4FADE424" w:rsidR="00490C59" w:rsidRDefault="00154B0D" w:rsidP="001B5AFE">
      <w:pPr>
        <w:pStyle w:val="NoSpacing"/>
        <w:numPr>
          <w:ilvl w:val="0"/>
          <w:numId w:val="1"/>
        </w:numPr>
      </w:pPr>
      <w:r>
        <w:t>Next week</w:t>
      </w:r>
      <w:r w:rsidR="00F73E61">
        <w:t>,</w:t>
      </w:r>
      <w:r>
        <w:t xml:space="preserve"> we will talk about waiting on God. What has that been like for you? </w:t>
      </w:r>
    </w:p>
    <w:p w14:paraId="44BE1662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4B6D8844" w14:textId="77777777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4116A4D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6B27DE64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38B9B09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4DC79A16" w14:textId="200F97EA" w:rsidR="00CD7372" w:rsidRPr="001318A8" w:rsidRDefault="00154B0D" w:rsidP="000C1BEE">
      <w:pPr>
        <w:pStyle w:val="NoSpacing"/>
        <w:numPr>
          <w:ilvl w:val="0"/>
          <w:numId w:val="1"/>
        </w:numPr>
      </w:pPr>
      <w:r>
        <w:t xml:space="preserve"> </w:t>
      </w:r>
      <w:r w:rsidR="009049B1" w:rsidRPr="00CD7372">
        <w:t>How can we pray for you</w:t>
      </w:r>
      <w:r w:rsidR="009049B1">
        <w:t xml:space="preserve"> </w:t>
      </w:r>
      <w:proofErr w:type="gramStart"/>
      <w:r w:rsidR="009049B1">
        <w:t>in regards to</w:t>
      </w:r>
      <w:proofErr w:type="gramEnd"/>
      <w:r w:rsidR="009049B1">
        <w:t xml:space="preserve"> what we studied this week? Other prayer requests are fine, but we are also looking for a specific prayer request for you in regards to this week’s passage. </w:t>
      </w:r>
      <w:r w:rsidR="009049B1" w:rsidRPr="00DE5511">
        <w:rPr>
          <w:b/>
        </w:rPr>
        <w:t>_______________________________________________________________________</w:t>
      </w:r>
      <w:r w:rsidR="009049B1"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029219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QUAuW/wUS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4B0D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E7EC6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3C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151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4D4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BDF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49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61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39DBE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10</cp:revision>
  <dcterms:created xsi:type="dcterms:W3CDTF">2020-05-07T21:32:00Z</dcterms:created>
  <dcterms:modified xsi:type="dcterms:W3CDTF">2020-05-08T14:39:00Z</dcterms:modified>
</cp:coreProperties>
</file>